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668" w:rsidRPr="004A3A39" w:rsidRDefault="00930668" w:rsidP="00930668">
      <w:pPr>
        <w:rPr>
          <w:rFonts w:cs="Times New Roman"/>
        </w:rPr>
      </w:pPr>
      <w:r w:rsidRPr="004A3A39">
        <w:rPr>
          <w:rFonts w:cs="Times New Roman"/>
          <w:b/>
        </w:rPr>
        <w:t>SUPPLEMENTARY TABLE 1</w:t>
      </w:r>
      <w:r>
        <w:rPr>
          <w:rFonts w:cs="Times New Roman"/>
          <w:b/>
        </w:rPr>
        <w:t>.</w:t>
      </w:r>
      <w:r w:rsidRPr="004A3A39">
        <w:rPr>
          <w:rFonts w:cs="Times New Roman"/>
        </w:rPr>
        <w:t xml:space="preserve"> Secondary Search Terms</w:t>
      </w: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21"/>
        <w:gridCol w:w="4505"/>
      </w:tblGrid>
      <w:tr w:rsidR="00930668" w:rsidRPr="004A3A39" w:rsidTr="001A40FF">
        <w:tc>
          <w:tcPr>
            <w:tcW w:w="4621" w:type="dxa"/>
            <w:tcBorders>
              <w:bottom w:val="single" w:sz="4" w:space="0" w:color="auto"/>
            </w:tcBorders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Secondary search terms</w:t>
            </w:r>
          </w:p>
        </w:tc>
        <w:tc>
          <w:tcPr>
            <w:tcW w:w="4621" w:type="dxa"/>
            <w:tcBorders>
              <w:bottom w:val="single" w:sz="4" w:space="0" w:color="auto"/>
            </w:tcBorders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Secondary search terms</w:t>
            </w:r>
          </w:p>
        </w:tc>
      </w:tr>
      <w:tr w:rsidR="00930668" w:rsidRPr="004A3A39" w:rsidTr="001A40FF">
        <w:tc>
          <w:tcPr>
            <w:tcW w:w="4621" w:type="dxa"/>
            <w:tcBorders>
              <w:top w:val="single" w:sz="4" w:space="0" w:color="auto"/>
            </w:tcBorders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5-ASA</w:t>
            </w:r>
          </w:p>
        </w:tc>
        <w:tc>
          <w:tcPr>
            <w:tcW w:w="4621" w:type="dxa"/>
            <w:tcBorders>
              <w:top w:val="single" w:sz="4" w:space="0" w:color="auto"/>
            </w:tcBorders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Unmet need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Biologics</w:t>
            </w:r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Treatment failure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TNF</w:t>
            </w:r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Remission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Anti-TNF</w:t>
            </w:r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Response rate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Anti-tumour necrosis factor</w:t>
            </w:r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Adverse events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Adalimumab</w:t>
            </w:r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Treatment discontinuation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Infliximab</w:t>
            </w:r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Quality of life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Remicade</w:t>
            </w:r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Hospitalisation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Golimumab</w:t>
            </w:r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Productivity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Vedolizumab</w:t>
            </w:r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Employment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Tofacitinib</w:t>
            </w:r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Patient preference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Humira</w:t>
            </w:r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Mode of administration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proofErr w:type="spellStart"/>
            <w:r w:rsidRPr="004A3A39">
              <w:rPr>
                <w:szCs w:val="22"/>
              </w:rPr>
              <w:t>Simponi</w:t>
            </w:r>
            <w:proofErr w:type="spellEnd"/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Route of administration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proofErr w:type="spellStart"/>
            <w:r w:rsidRPr="004A3A39">
              <w:rPr>
                <w:szCs w:val="22"/>
              </w:rPr>
              <w:t>Entyvio</w:t>
            </w:r>
            <w:proofErr w:type="spellEnd"/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Cost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proofErr w:type="spellStart"/>
            <w:r w:rsidRPr="004A3A39">
              <w:rPr>
                <w:szCs w:val="22"/>
              </w:rPr>
              <w:t>Ustekinumab</w:t>
            </w:r>
            <w:proofErr w:type="spellEnd"/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Access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CT-P13</w:t>
            </w:r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Surgery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Corticosteroids</w:t>
            </w:r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Colectomy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Steroids</w:t>
            </w:r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Adherence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Thiopurines</w:t>
            </w:r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Convenience</w:t>
            </w: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proofErr w:type="spellStart"/>
            <w:r w:rsidRPr="004A3A39">
              <w:rPr>
                <w:szCs w:val="22"/>
              </w:rPr>
              <w:t>Mesalazine</w:t>
            </w:r>
            <w:proofErr w:type="spellEnd"/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Azathioprine</w:t>
            </w:r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AZA</w:t>
            </w:r>
          </w:p>
        </w:tc>
        <w:tc>
          <w:tcPr>
            <w:tcW w:w="4621" w:type="dxa"/>
          </w:tcPr>
          <w:p w:rsidR="00930668" w:rsidRPr="004A3A39" w:rsidRDefault="00930668" w:rsidP="001A40FF">
            <w:pPr>
              <w:rPr>
                <w:szCs w:val="22"/>
              </w:rPr>
            </w:pPr>
          </w:p>
        </w:tc>
      </w:tr>
      <w:tr w:rsidR="00930668" w:rsidRPr="004A3A39" w:rsidTr="001A40FF">
        <w:tc>
          <w:tcPr>
            <w:tcW w:w="4621" w:type="dxa"/>
          </w:tcPr>
          <w:p w:rsidR="00930668" w:rsidRPr="004A3A39" w:rsidRDefault="00930668" w:rsidP="001A40FF">
            <w:r w:rsidRPr="004A3A39">
              <w:t>6-Mercaptopurine</w:t>
            </w:r>
          </w:p>
        </w:tc>
        <w:tc>
          <w:tcPr>
            <w:tcW w:w="4621" w:type="dxa"/>
          </w:tcPr>
          <w:p w:rsidR="00930668" w:rsidRPr="004A3A39" w:rsidRDefault="00930668" w:rsidP="001A40FF"/>
        </w:tc>
      </w:tr>
      <w:tr w:rsidR="00930668" w:rsidRPr="004A3A39" w:rsidTr="001A40FF">
        <w:tc>
          <w:tcPr>
            <w:tcW w:w="4621" w:type="dxa"/>
            <w:tcBorders>
              <w:bottom w:val="nil"/>
            </w:tcBorders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Mercaptopurine</w:t>
            </w:r>
          </w:p>
        </w:tc>
        <w:tc>
          <w:tcPr>
            <w:tcW w:w="4621" w:type="dxa"/>
            <w:tcBorders>
              <w:bottom w:val="nil"/>
            </w:tcBorders>
          </w:tcPr>
          <w:p w:rsidR="00930668" w:rsidRPr="004A3A39" w:rsidRDefault="00930668" w:rsidP="001A40FF">
            <w:pPr>
              <w:rPr>
                <w:szCs w:val="22"/>
              </w:rPr>
            </w:pPr>
          </w:p>
        </w:tc>
      </w:tr>
      <w:tr w:rsidR="00930668" w:rsidRPr="004A3A39" w:rsidTr="001A40FF">
        <w:tc>
          <w:tcPr>
            <w:tcW w:w="4621" w:type="dxa"/>
            <w:tcBorders>
              <w:top w:val="nil"/>
              <w:bottom w:val="nil"/>
            </w:tcBorders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6-MP</w:t>
            </w:r>
          </w:p>
        </w:tc>
        <w:tc>
          <w:tcPr>
            <w:tcW w:w="4621" w:type="dxa"/>
            <w:tcBorders>
              <w:top w:val="nil"/>
              <w:bottom w:val="nil"/>
            </w:tcBorders>
          </w:tcPr>
          <w:p w:rsidR="00930668" w:rsidRPr="004A3A39" w:rsidRDefault="00930668" w:rsidP="001A40FF">
            <w:pPr>
              <w:rPr>
                <w:szCs w:val="22"/>
              </w:rPr>
            </w:pPr>
          </w:p>
        </w:tc>
      </w:tr>
      <w:tr w:rsidR="00930668" w:rsidRPr="004A3A39" w:rsidTr="001A40FF">
        <w:tc>
          <w:tcPr>
            <w:tcW w:w="4621" w:type="dxa"/>
            <w:tcBorders>
              <w:top w:val="nil"/>
              <w:bottom w:val="nil"/>
            </w:tcBorders>
          </w:tcPr>
          <w:p w:rsidR="00930668" w:rsidRPr="004A3A39" w:rsidRDefault="00930668" w:rsidP="001A40FF">
            <w:r w:rsidRPr="004A3A39">
              <w:t>MP</w:t>
            </w:r>
          </w:p>
        </w:tc>
        <w:tc>
          <w:tcPr>
            <w:tcW w:w="4621" w:type="dxa"/>
            <w:tcBorders>
              <w:top w:val="nil"/>
              <w:bottom w:val="nil"/>
            </w:tcBorders>
          </w:tcPr>
          <w:p w:rsidR="00930668" w:rsidRPr="004A3A39" w:rsidRDefault="00930668" w:rsidP="001A40FF"/>
        </w:tc>
      </w:tr>
      <w:tr w:rsidR="00930668" w:rsidRPr="004A3A39" w:rsidTr="001A40FF">
        <w:tc>
          <w:tcPr>
            <w:tcW w:w="4621" w:type="dxa"/>
            <w:tcBorders>
              <w:top w:val="nil"/>
              <w:bottom w:val="single" w:sz="4" w:space="0" w:color="auto"/>
            </w:tcBorders>
          </w:tcPr>
          <w:p w:rsidR="00930668" w:rsidRPr="004A3A39" w:rsidRDefault="00930668" w:rsidP="001A40FF">
            <w:pPr>
              <w:rPr>
                <w:szCs w:val="22"/>
              </w:rPr>
            </w:pPr>
            <w:r w:rsidRPr="004A3A39">
              <w:rPr>
                <w:szCs w:val="22"/>
              </w:rPr>
              <w:t>Immunomodulators</w:t>
            </w:r>
          </w:p>
        </w:tc>
        <w:tc>
          <w:tcPr>
            <w:tcW w:w="4621" w:type="dxa"/>
            <w:tcBorders>
              <w:top w:val="nil"/>
              <w:bottom w:val="single" w:sz="4" w:space="0" w:color="auto"/>
            </w:tcBorders>
          </w:tcPr>
          <w:p w:rsidR="00930668" w:rsidRPr="004A3A39" w:rsidRDefault="00930668" w:rsidP="001A40FF">
            <w:pPr>
              <w:rPr>
                <w:szCs w:val="22"/>
              </w:rPr>
            </w:pPr>
          </w:p>
        </w:tc>
      </w:tr>
    </w:tbl>
    <w:p w:rsidR="00730AF1" w:rsidRPr="00930668" w:rsidRDefault="00730AF1">
      <w:pPr>
        <w:rPr>
          <w:rFonts w:cs="Times New Roman"/>
        </w:rPr>
      </w:pPr>
      <w:bookmarkStart w:id="0" w:name="_GoBack"/>
      <w:bookmarkEnd w:id="0"/>
    </w:p>
    <w:sectPr w:rsidR="00730AF1" w:rsidRPr="00930668" w:rsidSect="005638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TU3NDE0tjC1NDFQ0lEKTi0uzszPAykwrAUAspKwtiwAAAA="/>
  </w:docVars>
  <w:rsids>
    <w:rsidRoot w:val="00930668"/>
    <w:rsid w:val="002815D6"/>
    <w:rsid w:val="005638E5"/>
    <w:rsid w:val="00730AF1"/>
    <w:rsid w:val="00930668"/>
    <w:rsid w:val="00E51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F7822"/>
  <w15:chartTrackingRefBased/>
  <w15:docId w15:val="{8D591A46-6AB2-403F-A988-4997A9949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066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0668"/>
    <w:pPr>
      <w:spacing w:after="0" w:line="240" w:lineRule="auto"/>
    </w:pPr>
    <w:rPr>
      <w:rFonts w:eastAsia="Times New Roman" w:cs="Times New Roman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1</Characters>
  <Application>Microsoft Office Word</Application>
  <DocSecurity>0</DocSecurity>
  <Lines>2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go Molist</dc:creator>
  <cp:keywords/>
  <dc:description/>
  <cp:lastModifiedBy>Iago Molist</cp:lastModifiedBy>
  <cp:revision>1</cp:revision>
  <dcterms:created xsi:type="dcterms:W3CDTF">2018-05-02T14:41:00Z</dcterms:created>
  <dcterms:modified xsi:type="dcterms:W3CDTF">2018-05-02T14:42:00Z</dcterms:modified>
</cp:coreProperties>
</file>